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257111382f87e3d6ebc45688daa53e5f52e91eb"/>
    <w:p>
      <w:pPr>
        <w:pStyle w:val="Heading1"/>
      </w:pPr>
      <w:r>
        <w:t xml:space="preserve">Internship Application Letter for Robotics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Robotics Division</w:t>
      </w:r>
      <w:r>
        <w:br/>
      </w:r>
      <w:r>
        <w:t xml:space="preserve">Leading Technology Innovations Company</w:t>
      </w:r>
      <w:r>
        <w:br/>
      </w:r>
      <w:r>
        <w:t xml:space="preserve">Almaty, Kazakhstan</w:t>
      </w:r>
    </w:p>
    <w:bookmarkStart w:id="20" w:name="X28e5d9b8e204da22a5f31b0469632ff22b5505a"/>
    <w:p>
      <w:pPr>
        <w:pStyle w:val="Heading2"/>
      </w:pPr>
      <w:r>
        <w:t xml:space="preserve">Subject: Enthusiastic Application for Robotics Engineer Internship Position in Kazakhstan Almaty</w:t>
      </w:r>
    </w:p>
    <w:p>
      <w:pPr>
        <w:pStyle w:val="FirstParagraph"/>
      </w:pPr>
      <w:r>
        <w:t xml:space="preserve">Dear Hiring Manager,</w:t>
      </w:r>
    </w:p>
    <w:p>
      <w:pPr>
        <w:pStyle w:val="BodyText"/>
      </w:pPr>
      <w:r>
        <w:t xml:space="preserve">I am writing to express my profound enthusiasm for the Robotics Engineer Internship position at your esteemed organization in Almaty, Kazakhstan. As a dedicated engineering student with an exceptional passion for robotics and automation systems, I have long admired your company's pioneering work in developing cutting-edge robotic solutions that are transforming industries across Central Asia. This</w:t>
      </w:r>
      <w:r>
        <w:t xml:space="preserve"> </w:t>
      </w:r>
      <w:r>
        <w:rPr>
          <w:bCs/>
          <w:b/>
        </w:rPr>
        <w:t xml:space="preserve">Internship Application Letter</w:t>
      </w:r>
      <w:r>
        <w:t xml:space="preserve"> </w:t>
      </w:r>
      <w:r>
        <w:t xml:space="preserve">represents my sincere commitment to contributing to your mission while immersing myself in the dynamic technological landscape of</w:t>
      </w:r>
      <w:r>
        <w:t xml:space="preserve"> </w:t>
      </w:r>
      <w:r>
        <w:rPr>
          <w:bCs/>
          <w:b/>
        </w:rPr>
        <w:t xml:space="preserve">Kazakhstan Almaty</w:t>
      </w:r>
      <w:r>
        <w:t xml:space="preserve">, a city rapidly becoming a hub for innovation in our region.</w:t>
      </w:r>
    </w:p>
    <w:p>
      <w:pPr>
        <w:pStyle w:val="BodyText"/>
      </w:pPr>
      <w:r>
        <w:t xml:space="preserve">My academic journey at [Your University] has equipped me with rigorous theoretical knowledge and hands-on experience directly relevant to robotics engineering. I am pursuing a Bachelor of Science in Mechanical Engineering with a specialization in Robotics, maintaining an outstanding GPA of 3.8/4.0 while completing advanced coursework including Robot Kinematics, Computer Vision, Control Systems Design, and Embedded Systems Programming. My capstone project involved designing and building a modular agricultural robot prototype capable of autonomous crop monitoring using LiDAR sensors and machine learning algorithms – a solution particularly relevant to Kazakhstan's agricultural sector challenges. This project required extensive work in ROS (Robot Operating System), Python programming, and mechanical prototyping, culminating in a 40% improvement in data collection efficiency compared to manual methods.</w:t>
      </w:r>
    </w:p>
    <w:p>
      <w:pPr>
        <w:pStyle w:val="BodyText"/>
      </w:pPr>
      <w:r>
        <w:t xml:space="preserve">What truly distinguishes my application is my proactive engagement with robotics beyond academic requirements. I have contributed to two significant open-source robotics projects on GitHub that focus on sensor fusion algorithms for mobile platforms, receiving recognition from the international developer community. Additionally, I volunteered as a technical lead for our university's FIRST Robotics Competition team, mentoring 15 high school students in building competitive robots while implementing agile development methodologies – directly developing my collaborative problem-solving abilities essential for</w:t>
      </w:r>
      <w:r>
        <w:t xml:space="preserve"> </w:t>
      </w:r>
      <w:r>
        <w:rPr>
          <w:bCs/>
          <w:b/>
        </w:rPr>
        <w:t xml:space="preserve">Robotics Engineer</w:t>
      </w:r>
      <w:r>
        <w:t xml:space="preserve"> </w:t>
      </w:r>
      <w:r>
        <w:t xml:space="preserve">roles. My technical toolkit includes proficiency in C++, Python, MATLAB, SolidWorks for mechanical design, and experience with hardware platforms like Raspberry Pi and Arduino ecosystems.</w:t>
      </w:r>
    </w:p>
    <w:p>
      <w:pPr>
        <w:pStyle w:val="BodyText"/>
      </w:pPr>
      <w:r>
        <w:t xml:space="preserve">I am particularly drawn to your company's work on industrial automation solutions for the mining sector in Kazakhstan – an industry where my hometown of Pavlodar has seen significant modernization efforts. Having spent formative summers interning at a local manufacturing facility near Almaty, I witnessed firsthand the transformative potential of robotics in enhancing workplace safety and operational efficiency. This exposure ignited my determination to contribute to</w:t>
      </w:r>
      <w:r>
        <w:t xml:space="preserve"> </w:t>
      </w:r>
      <w:r>
        <w:rPr>
          <w:bCs/>
          <w:b/>
        </w:rPr>
        <w:t xml:space="preserve">Kazakhstan Almaty</w:t>
      </w:r>
      <w:r>
        <w:t xml:space="preserve">'s technological advancement rather than simply observing from abroad. The city's strategic positioning as Central Asia's innovation capital, with its growing ecosystem of tech incubators like "Innopolis" and initiatives such as the "Smart Kazakhstan" national program, creates an unparalleled environment for robotics professionals to drive meaningful change.</w:t>
      </w:r>
    </w:p>
    <w:p>
      <w:pPr>
        <w:pStyle w:val="BodyText"/>
      </w:pPr>
      <w:r>
        <w:t xml:space="preserve">My understanding of Kazakh culture and language further prepares me for seamless integration into your team. I am fluent in Russian (my first language) with advanced proficiency in English, and have been studying Kazakh for two years through the local university's cultural exchange program. I have immersed myself in the city's technological community by attending monthly meetups at "Tech Hub Almaty" and connecting with robotics engineers at the Karaganda Technical University campus. This local engagement demonstrates my genuine commitment to becoming a valuable member of Kazakhstan's engineering community, not just a temporary intern.</w:t>
      </w:r>
    </w:p>
    <w:p>
      <w:pPr>
        <w:pStyle w:val="BodyText"/>
      </w:pPr>
      <w:r>
        <w:t xml:space="preserve">The opportunity to work alongside your experienced Robotics Engineer team in Almaty represents the ideal convergence of my academic preparation and professional aspirations. I am eager to apply my skills in sensor integration and autonomous navigation systems while learning from your industry-leading approaches to robotics deployment in real-world Central Asian environments. More importantly, I am committed to contributing meaningfully to projects that align with Kazakhstan's national development goals – particularly those addressing sustainable resource management through robotic solutions, a priority area for the government's "2050 Strategy."</w:t>
      </w:r>
    </w:p>
    <w:p>
      <w:pPr>
        <w:pStyle w:val="BodyText"/>
      </w:pPr>
      <w:r>
        <w:t xml:space="preserve">Having followed your company's recent breakthrough in collaborative robot systems for logistics optimization (featured in the October 2023 issue of Robotics Business Review), I am confident that my background in mobile robotics and system integration would allow me to make immediate contributions. I would be honored to support your ongoing projects while learning from the best practitioners in our field within</w:t>
      </w:r>
      <w:r>
        <w:t xml:space="preserve"> </w:t>
      </w:r>
      <w:r>
        <w:rPr>
          <w:bCs/>
          <w:b/>
        </w:rPr>
        <w:t xml:space="preserve">Kazakhstan Almaty</w:t>
      </w:r>
      <w:r>
        <w:t xml:space="preserve">'s thriving tech ecosystem. My goal is not merely to complete an internship, but to establish long-term professional relationships that benefit both my career and Kazakhstan's technological advancement.</w:t>
      </w:r>
    </w:p>
    <w:p>
      <w:pPr>
        <w:pStyle w:val="BodyText"/>
      </w:pPr>
      <w:r>
        <w:t xml:space="preserve">As a student deeply committed to applying engineering excellence for societal impact, I am excited about the possibility of contributing to your team's success in Almaty. I am available for an interview at your earliest convenience and can be reached via email or phone. Thank you for considering my application as part of your next generation of robotics innovators in Kazakhstan.</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8T03:02:02Z</dcterms:created>
  <dcterms:modified xsi:type="dcterms:W3CDTF">2026-07-18T03:02:02Z</dcterms:modified>
</cp:coreProperties>
</file>

<file path=docProps/custom.xml><?xml version="1.0" encoding="utf-8"?>
<Properties xmlns="http://schemas.openxmlformats.org/officeDocument/2006/custom-properties" xmlns:vt="http://schemas.openxmlformats.org/officeDocument/2006/docPropsVTypes"/>
</file>